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Training</w:t>
      </w:r>
      <w:r>
        <w:t xml:space="preserve"> </w:t>
      </w:r>
      <w:r>
        <w:t xml:space="preserve">in</w:t>
      </w:r>
      <w:r>
        <w:t xml:space="preserve"> </w:t>
      </w:r>
      <w:r>
        <w:t xml:space="preserve">Kampala</w:t>
      </w:r>
    </w:p>
    <w:bookmarkStart w:id="20" w:name="Xb7f529da1deccff6ac58ff3f620bbc3851a6920"/>
    <w:p>
      <w:pPr>
        <w:pStyle w:val="Heading1"/>
      </w:pPr>
      <w:r>
        <w:t xml:space="preserve">SCHOLARSHIP APPLICATION LETTER FOR MIDWIFE TRAINING</w:t>
      </w:r>
    </w:p>
    <w:p>
      <w:pPr>
        <w:pStyle w:val="FirstParagraph"/>
      </w:pPr>
      <w:r>
        <w:t xml:space="preserve">Urgent Need for Skilled Midwives in Uganda Kampala</w:t>
      </w:r>
    </w:p>
    <w:bookmarkEnd w:id="20"/>
    <w:p>
      <w:pPr>
        <w:pStyle w:val="BodyText"/>
      </w:pPr>
      <w:r>
        <w:t xml:space="preserve">October 26, 2023</w:t>
      </w:r>
    </w:p>
    <w:p>
      <w:pPr>
        <w:pStyle w:val="BodyText"/>
      </w:pPr>
      <w:r>
        <w:t xml:space="preserve">Director of Scholarships</w:t>
      </w:r>
    </w:p>
    <w:p>
      <w:pPr>
        <w:pStyle w:val="BodyText"/>
      </w:pPr>
      <w:r>
        <w:t xml:space="preserve">Uganda Health Professionals Development Foundation</w:t>
      </w:r>
    </w:p>
    <w:p>
      <w:pPr>
        <w:pStyle w:val="BodyText"/>
      </w:pPr>
      <w:r>
        <w:t xml:space="preserve">P.O. Box 7619</w:t>
      </w:r>
    </w:p>
    <w:p>
      <w:pPr>
        <w:pStyle w:val="BodyText"/>
      </w:pPr>
      <w:r>
        <w:t xml:space="preserve">Kampala, Uganda</w:t>
      </w:r>
    </w:p>
    <w:bookmarkStart w:id="21" w:name="X5519157939a7df903d03ad5743fe00f2fc65fd9"/>
    <w:p>
      <w:pPr>
        <w:pStyle w:val="Heading2"/>
      </w:pPr>
      <w:r>
        <w:t xml:space="preserve">SUBJECT: SCHOLARSHIP APPLICATION LETTER FOR MIDWIFE TRAINING PROGRAM</w:t>
      </w:r>
    </w:p>
    <w:bookmarkEnd w:id="21"/>
    <w:p>
      <w:pPr>
        <w:pStyle w:val="FirstParagraph"/>
      </w:pPr>
      <w:r>
        <w:t xml:space="preserve">Dear Scholarship Committee,</w:t>
      </w:r>
    </w:p>
    <w:p>
      <w:pPr>
        <w:pStyle w:val="BodyText"/>
      </w:pPr>
      <w:r>
        <w:t xml:space="preserve">I am writing this Scholarship Application Letter with profound conviction to apply for your prestigious midwifery scholarship program, which would enable me to train as a certified Midwife in Uganda Kampala. As a dedicated community health advocate from the heart of Kampala, I have witnessed firsthand the critical gap in maternal healthcare services that demands immediate intervention. With Uganda's maternal mortality ratio remaining alarmingly high at 336 deaths per 100,000 live births (UNICEF 2022), and Kampala's rapidly expanding urban population facing unprecedented strain on health facilities, my aspiration to become a Midwife transcends personal ambition – it represents a commitment to saving lives in the very community where I was born and raised.</w:t>
      </w:r>
    </w:p>
    <w:p>
      <w:pPr>
        <w:pStyle w:val="BodyText"/>
      </w:pPr>
      <w:r>
        <w:t xml:space="preserve">My journey toward midwifery began in 2018 while working as a community health volunteer at Kisenyi Health Center in Kampala. During my tenure, I assisted with prenatal screenings for over 200 expectant mothers monthly, yet consistently encountered situations where the absence of skilled birth attendants led to preventable complications. One particularly harrowing incident involved a 19-year-old adolescent from Bwaise slum who suffered severe postpartum hemorrhage due to delayed emergency care. This tragedy crystallized my purpose: I must become part of the solution as a professional Midwife capable of delivering evidence-based, compassionate care in Uganda Kampala's most vulnerable communities.</w:t>
      </w:r>
    </w:p>
    <w:p>
      <w:pPr>
        <w:pStyle w:val="BodyText"/>
      </w:pPr>
      <w:r>
        <w:t xml:space="preserve">My academic foundation includes a Certificate in Community Health from Makerere University College of Health Sciences (2020), where I achieved distinction while completing 150 hours of clinical exposure at Mulago National Referral Hospital's maternity ward. This experience exposed me to the multifaceted challenges facing maternal health in Kampala – from inadequate staffing ratios (currently 1 midwife per 7,893 women in urban areas) to cultural barriers preventing timely care-seeking. I observed how traditional birth attendants often lack training for emergency situations, making skilled Midwives indispensable in our healthcare ecosystem.</w:t>
      </w:r>
    </w:p>
    <w:p>
      <w:pPr>
        <w:pStyle w:val="BodyText"/>
      </w:pPr>
      <w:r>
        <w:t xml:space="preserve">It is with deep respect for the profession that I seek this scholarship opportunity to pursue the Diploma in Midwifery at Uganda Christian University's Kampala Campus – a program uniquely positioned to address Uganda's maternal health crisis through its integrated approach combining clinical excellence with community engagement. The curriculum, which includes specialized modules on emergency obstetric care and newborn resuscitation, aligns perfectly with the needs of Kampala's urban centers where 65% of maternal deaths occur during childbirth (Ministry of Health Uganda 2021). This training would equip me not merely to deliver babies but to implement community-based interventions targeting preventable causes like hemorrhage and hypertensive disorders.</w:t>
      </w:r>
    </w:p>
    <w:p>
      <w:pPr>
        <w:pStyle w:val="BodyText"/>
      </w:pPr>
      <w:r>
        <w:t xml:space="preserve">My commitment to Kampala's maternal health landscape extends beyond clinical practice. I have developed a sustainable model for prenatal education in slum communities through my NGO, "Mama Bana" (meaning "Mother's Care"), which I founded after volunteering. Our program uses culturally appropriate storytelling sessions at community centers across Nakawa and Kibuye to teach danger signs during pregnancy, resulting in 40% increased antenatal visits among participating households. This initiative has already reached over 1,200 women – evidence of my capacity to translate theory into community impact. As a Midwife trained through your scholarship program, I will scale this model across Kampala's public health facilities while collaborating with KCCA's Maternal Health Unit.</w:t>
      </w:r>
    </w:p>
    <w:p>
      <w:pPr>
        <w:pStyle w:val="BodyText"/>
      </w:pPr>
      <w:r>
        <w:t xml:space="preserve">The financial barrier to midwifery training remains formidable for me as an income-earner from a single-parent household in Nakivubo. My family invests 30% of our meager income in my current community health work, making the scholarship essential for covering tuition (UGX 1,800,000), clinical equipment (UGX 450,000), and living expenses during the program. Without this support, I would be unable to pursue training at the highest standards required to serve Uganda Kampala's complex healthcare environment. This Scholarship Application Letter therefore represents not just a request for financial assistance but a partnership in transforming maternal health outcomes across our nation.</w:t>
      </w:r>
    </w:p>
    <w:p>
      <w:pPr>
        <w:pStyle w:val="BodyText"/>
      </w:pPr>
      <w:r>
        <w:t xml:space="preserve">What distinguishes my application is my unwavering commitment to remain in Uganda Kampala after graduation. The Ministry of Health's 2023 Human Resources for Health Strategy prioritizes midwifery workforce development in urban centers, and I intend to serve with KCCA's Maternal and Child Health Department at Kawempe General Hospital – where maternal mortality rates exceed national averages by 35%. My long-term vision includes developing a mobile midwifery unit targeting Kampala's informal settlements, using technology to connect community health workers with specialist support. This initiative would directly address the 45% of women who delay seeking care due to transportation barriers (UBOS Health Survey 2022).</w:t>
      </w:r>
    </w:p>
    <w:p>
      <w:pPr>
        <w:pStyle w:val="BodyText"/>
      </w:pPr>
      <w:r>
        <w:t xml:space="preserve">As I prepare for this transformative training, I recognize that becoming a Midwife in Uganda Kampala demands more than clinical skill – it requires cultural humility, resilience in resource-limited settings, and innovative community engagement. My volunteer work has taught me to navigate Kampala's unique healthcare landscape: where traditional beliefs coexist with modern medicine; where overcrowded clinics demand efficient systems; and where mothers' voices must guide our interventions. This scholarship would enable me to formalize this practical wisdom into professional expertise that serves the women of Kampala with dignity and competence.</w:t>
      </w:r>
    </w:p>
    <w:p>
      <w:pPr>
        <w:pStyle w:val="BodyText"/>
      </w:pPr>
      <w:r>
        <w:t xml:space="preserve">Uganda's Vision 2040 emphasizes health as a cornerstone of national development, and I am resolved to contribute as a Midwife who embodies this vision. Having seen too many mothers lose their lives to preventable complications in Kampala's clinics, I cannot stand idle while opportunities exist to build capacity at the frontline of care. Your investment in my training would yield exponential returns: not just for me as a professional, but for every mother and newborn who will benefit from skilled attendance during childbirth across our city.</w:t>
      </w:r>
    </w:p>
    <w:p>
      <w:pPr>
        <w:pStyle w:val="BodyText"/>
      </w:pPr>
      <w:r>
        <w:t xml:space="preserve">I respectfully request the opportunity to join your scholarship program and contribute meaningfully to Uganda's maternal health landscape. I have attached all required documentation, including my academic transcripts, community health certificates, and KCCA's letter of support for my proposed midwifery service placement. I welcome the chance to discuss how this Scholarship Application Letter represents my dedication to transforming midwifery care in Uganda Kampala.</w:t>
      </w:r>
    </w:p>
    <w:p>
      <w:pPr>
        <w:pStyle w:val="BodyText"/>
      </w:pPr>
      <w:r>
        <w:t xml:space="preserve">Thank you for considering my application with the urgency it deserves. I look forward to contributing as a Midwife who serves Kampala with compassion, competence, and unwavering commitment.</w:t>
      </w:r>
    </w:p>
    <w:p>
      <w:pPr>
        <w:pStyle w:val="BodyText"/>
      </w:pPr>
      <w:r>
        <w:t xml:space="preserve">Sincerely,</w:t>
      </w:r>
    </w:p>
    <w:p>
      <w:r>
        <w:pict>
          <v:rect style="width:0;height:1.5pt" o:hralign="center" o:hrstd="t" o:hr="t"/>
        </w:pict>
      </w:r>
    </w:p>
    <w:p>
      <w:pPr>
        <w:pStyle w:val="FirstParagraph"/>
      </w:pPr>
      <w:r>
        <w:t xml:space="preserve">Aisha Nalubega</w:t>
      </w:r>
    </w:p>
    <w:p>
      <w:pPr>
        <w:pStyle w:val="BodyText"/>
      </w:pPr>
      <w:r>
        <w:t xml:space="preserve">Community Health Advocate &amp; Future Midwife</w:t>
      </w:r>
    </w:p>
    <w:p>
      <w:pPr>
        <w:pStyle w:val="BodyText"/>
      </w:pPr>
      <w:r>
        <w:t xml:space="preserve">Nakivubo, Kampala, Uganda</w:t>
      </w:r>
    </w:p>
    <w:p>
      <w:pPr>
        <w:pStyle w:val="BodyText"/>
      </w:pPr>
      <w:r>
        <w:t xml:space="preserve">Email: aisha.nalubega@ugandahealth.org | Phone: +256 700 123456</w:t>
      </w:r>
    </w:p>
    <w:p>
      <w:pPr>
        <w:pStyle w:val="BodyText"/>
      </w:pPr>
      <w:r>
        <w:t xml:space="preserve">Attachment: Academic Transcripts, Community Health Certificates, KCCA Service Agreement Letter</w:t>
      </w:r>
    </w:p>
    <w:p>
      <w:pPr>
        <w:pStyle w:val="BodyText"/>
      </w:pPr>
      <w:r>
        <w:t xml:space="preserve">Word Count: 827</w:t>
      </w:r>
    </w:p>
    <w:p>
      <w:pPr>
        <w:pStyle w:val="BodyText"/>
      </w:pPr>
      <w:r>
        <w:rPr>
          <w:bCs/>
          <w:b/>
        </w:rPr>
        <w:t xml:space="preserve">This Scholarship Application Letter emphasizes the critical need for skilled midwives in Uganda Kampala, reflecting the applicant's deep community roots and commitment to transforming maternal healthcare through formal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Training in Kampala</dc:title>
  <dc:creator/>
  <dc:language>en</dc:language>
  <cp:keywords/>
  <dcterms:created xsi:type="dcterms:W3CDTF">2025-12-10T12:25:02Z</dcterms:created>
  <dcterms:modified xsi:type="dcterms:W3CDTF">2025-12-10T12:25:02Z</dcterms:modified>
</cp:coreProperties>
</file>

<file path=docProps/custom.xml><?xml version="1.0" encoding="utf-8"?>
<Properties xmlns="http://schemas.openxmlformats.org/officeDocument/2006/custom-properties" xmlns:vt="http://schemas.openxmlformats.org/officeDocument/2006/docPropsVTypes"/>
</file>